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925"/>
      </w:tblGrid>
      <w:tr w:rsidR="009B6300" w:rsidTr="00F77ACF">
        <w:tc>
          <w:tcPr>
            <w:tcW w:w="2425" w:type="dxa"/>
          </w:tcPr>
          <w:p w:rsidR="009B6300" w:rsidRDefault="009B6300">
            <w:r>
              <w:t>Title</w:t>
            </w:r>
          </w:p>
        </w:tc>
        <w:tc>
          <w:tcPr>
            <w:tcW w:w="6925" w:type="dxa"/>
          </w:tcPr>
          <w:p w:rsidR="009B6300" w:rsidRDefault="009B6300"/>
        </w:tc>
      </w:tr>
      <w:tr w:rsidR="009B6300" w:rsidTr="00F77ACF">
        <w:tc>
          <w:tcPr>
            <w:tcW w:w="2425" w:type="dxa"/>
          </w:tcPr>
          <w:p w:rsidR="009B6300" w:rsidRDefault="009B6300">
            <w:r>
              <w:t>Description</w:t>
            </w:r>
          </w:p>
        </w:tc>
        <w:tc>
          <w:tcPr>
            <w:tcW w:w="6925" w:type="dxa"/>
          </w:tcPr>
          <w:p w:rsidR="009B6300" w:rsidRDefault="009B6300" w:rsidP="009C1CE6">
            <w:pPr>
              <w:jc w:val="both"/>
            </w:pPr>
          </w:p>
        </w:tc>
      </w:tr>
      <w:tr w:rsidR="009B6300" w:rsidTr="00F77ACF">
        <w:tc>
          <w:tcPr>
            <w:tcW w:w="2425" w:type="dxa"/>
          </w:tcPr>
          <w:p w:rsidR="00F81024" w:rsidRDefault="00F81024" w:rsidP="00F81024">
            <w:pPr>
              <w:tabs>
                <w:tab w:val="left" w:pos="555"/>
              </w:tabs>
            </w:pPr>
            <w:r>
              <w:t>Author (First name, Last name,</w:t>
            </w:r>
          </w:p>
          <w:p w:rsidR="009B6300" w:rsidRDefault="00F81024" w:rsidP="00F81024">
            <w:r>
              <w:t>Organization, Email, ORCID Id)</w:t>
            </w:r>
          </w:p>
        </w:tc>
        <w:tc>
          <w:tcPr>
            <w:tcW w:w="6925" w:type="dxa"/>
          </w:tcPr>
          <w:p w:rsidR="009B6300" w:rsidRDefault="009B6300"/>
        </w:tc>
      </w:tr>
      <w:tr w:rsidR="009B6300" w:rsidTr="00F77ACF">
        <w:tc>
          <w:tcPr>
            <w:tcW w:w="2425" w:type="dxa"/>
          </w:tcPr>
          <w:p w:rsidR="009B6300" w:rsidRDefault="009B6300">
            <w:r>
              <w:t>Keywords</w:t>
            </w:r>
            <w:r w:rsidR="00F81024">
              <w:t>(including ontology)</w:t>
            </w:r>
          </w:p>
        </w:tc>
        <w:tc>
          <w:tcPr>
            <w:tcW w:w="6925" w:type="dxa"/>
          </w:tcPr>
          <w:p w:rsidR="00131ABE" w:rsidRDefault="00131ABE" w:rsidP="00131ABE"/>
        </w:tc>
      </w:tr>
      <w:tr w:rsidR="00F81024" w:rsidTr="00F77ACF">
        <w:tc>
          <w:tcPr>
            <w:tcW w:w="2425" w:type="dxa"/>
          </w:tcPr>
          <w:p w:rsidR="00F81024" w:rsidRDefault="00F81024">
            <w:r>
              <w:t>Publication Details</w:t>
            </w:r>
            <w:bookmarkStart w:id="0" w:name="_GoBack"/>
            <w:bookmarkEnd w:id="0"/>
          </w:p>
        </w:tc>
        <w:tc>
          <w:tcPr>
            <w:tcW w:w="6925" w:type="dxa"/>
          </w:tcPr>
          <w:p w:rsidR="00F81024" w:rsidRDefault="00F81024" w:rsidP="00131ABE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Note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Producer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Production Date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Grant/Donor information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Start Date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End Date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Production place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Type of data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Data source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Language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Contact</w:t>
            </w:r>
          </w:p>
        </w:tc>
        <w:tc>
          <w:tcPr>
            <w:tcW w:w="6925" w:type="dxa"/>
          </w:tcPr>
          <w:p w:rsidR="00830014" w:rsidRDefault="00830014"/>
        </w:tc>
      </w:tr>
    </w:tbl>
    <w:p w:rsidR="00A50A79" w:rsidRDefault="00A50A79"/>
    <w:sectPr w:rsidR="00A50A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TcyMDO0NDIwNzRV0lEKTi0uzszPAykwqgUAywV1qywAAAA="/>
  </w:docVars>
  <w:rsids>
    <w:rsidRoot w:val="009B6300"/>
    <w:rsid w:val="00131ABE"/>
    <w:rsid w:val="007824AE"/>
    <w:rsid w:val="00830014"/>
    <w:rsid w:val="009B6300"/>
    <w:rsid w:val="009C1CE6"/>
    <w:rsid w:val="00A50A79"/>
    <w:rsid w:val="00C510C9"/>
    <w:rsid w:val="00E514AB"/>
    <w:rsid w:val="00F77ACF"/>
    <w:rsid w:val="00F81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C38CE6-9A8F-485B-A2DC-553026BB7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1A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00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6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630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31A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31A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300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44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DM</dc:creator>
  <cp:keywords/>
  <dc:description/>
  <cp:lastModifiedBy>chaitanya sarma</cp:lastModifiedBy>
  <cp:revision>8</cp:revision>
  <dcterms:created xsi:type="dcterms:W3CDTF">2019-10-31T08:27:00Z</dcterms:created>
  <dcterms:modified xsi:type="dcterms:W3CDTF">2020-02-21T06:22:00Z</dcterms:modified>
</cp:coreProperties>
</file>